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an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9 S Merle Ln,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driguez1989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814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 rodrigu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